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eologist</w:t>
      </w:r>
      <w:r>
        <w:t xml:space="preserve"> </w:t>
      </w:r>
      <w:r>
        <w:t xml:space="preserve">in</w:t>
      </w:r>
      <w:r>
        <w:t xml:space="preserve"> </w:t>
      </w:r>
      <w:r>
        <w:t xml:space="preserve">Chile</w:t>
      </w:r>
      <w:r>
        <w:t xml:space="preserve"> </w:t>
      </w:r>
      <w:r>
        <w:t xml:space="preserve">Santiago</w:t>
      </w:r>
    </w:p>
    <w:bookmarkStart w:id="20" w:name="X43c10fde5c898cd87f0990002708db9288fe76b"/>
    <w:p>
      <w:pPr>
        <w:pStyle w:val="Heading1"/>
      </w:pPr>
      <w:r>
        <w:t xml:space="preserve">Cover Letter for Geologist Position in Chile Santiago</w:t>
      </w:r>
    </w:p>
    <w:p>
      <w:pPr>
        <w:pStyle w:val="FirstParagraph"/>
      </w:pPr>
      <w:r>
        <w:t xml:space="preserve">Dear [Hiring Manager's Name],</w:t>
      </w:r>
    </w:p>
    <w:p>
      <w:pPr>
        <w:pStyle w:val="BodyText"/>
      </w:pPr>
      <w:r>
        <w:t xml:space="preserve">I am writing to express my strong interest in the Geologist position at [Company Name] in Chile Santiago. As a dedicated and experienced geologist with a deep understanding of both global and regional geological processes, I am eager to contribute my expertise to projects that align with Chile’s rich mineral resources, environmental challenges, and innovative geological research. Chile Santiago, as a hub for scientific exploration and industrial development, offers an unparalleled opportunity to merge academic knowledge with practical application. I am confident that my background in geology, combined with a passion for working in dynamic environments like Santiago de Chile, makes me an ideal candidate for this role.</w:t>
      </w:r>
    </w:p>
    <w:p>
      <w:pPr>
        <w:pStyle w:val="BodyText"/>
      </w:pPr>
      <w:r>
        <w:t xml:space="preserve">With over [X years] of experience in geological exploration and analysis, I have developed a comprehensive skill set that includes mineral resource assessment, geochemical sampling, structural geology interpretation, and environmental impact studies. My work has spanned diverse geological settings—from the arid landscapes of the Atacama Desert to the tectonically active Andes mountain range. These experiences have not only honed my technical abilities but also deepened my appreciation for the unique geological complexities of South America, particularly in Chile Santiago, where seismic activity, volcanic formations, and mineral-rich regions create a fertile ground for groundbreaking research and industry collaboration.</w:t>
      </w:r>
    </w:p>
    <w:p>
      <w:pPr>
        <w:pStyle w:val="BodyText"/>
      </w:pPr>
      <w:r>
        <w:t xml:space="preserve">One of the most compelling aspects of working as a Geologist in Chile Santiago is the region’s significance in global mining and energy sectors. As one of the world’s leading producers of copper, lithium, and other critical minerals, Chile is at the forefront of geological innovation. My expertise in mineral exploration and sustainable resource management aligns perfectly with the needs of companies operating in this area. For instance, my previous work on [specific project or company] involved analyzing ore deposits in high-altitude environments similar to those found in northern Chile, where I utilized advanced geophysical techniques to identify economically viable mineralization zones. This experience has equipped me with the ability to navigate challenging terrains and collaborate effectively with multidisciplinary teams.</w:t>
      </w:r>
    </w:p>
    <w:p>
      <w:pPr>
        <w:pStyle w:val="BodyText"/>
      </w:pPr>
      <w:r>
        <w:t xml:space="preserve">Furthermore, my academic background in Geology from [University Name] provided a strong foundation in both theoretical and applied sciences. During my studies, I focused on topics such as tectonic evolution, sedimentary basin analysis, and geochemical modeling—skills that are directly applicable to the geological challenges faced in Chile Santiago. My thesis project on [specific topic related to Chilean geology] allowed me to explore the region’s unique geological history and its implications for resource extraction and environmental preservation. This research not only enhanced my analytical skills but also reinforced my commitment to responsible geological practices.</w:t>
      </w:r>
    </w:p>
    <w:p>
      <w:pPr>
        <w:pStyle w:val="BodyText"/>
      </w:pPr>
      <w:r>
        <w:t xml:space="preserve">What excites me most about the opportunity in Chile Santiago is the chance to work in a city that serves as a nexus for geological innovation. Santiago’s strategic location, combined with its access to cutting-edge research institutions and mining companies, creates an environment where geologists can drive meaningful impact. I am particularly drawn to [Company Name]’s mission of [specific goal or project], which resonates with my professional values of sustainability, technological advancement, and community engagement. I am eager to contribute my knowledge of Chile’s geological landscape—particularly its volcanic systems, seismic risks, and mineral deposits—to support your team’s objectives.</w:t>
      </w:r>
    </w:p>
    <w:p>
      <w:pPr>
        <w:pStyle w:val="BodyText"/>
      </w:pPr>
      <w:r>
        <w:t xml:space="preserve">As a Geologist in Chile Santiago, I understand the importance of adapting to local conditions while maintaining global standards. My ability to work in multicultural teams and communicate complex scientific concepts to stakeholders is a strength that would benefit [Company Name]. For example, during my tenure at [previous company or project], I collaborated with engineers, environmental scientists, and local communities to ensure that geological surveys adhered to Chile’s stringent environmental regulations while maximizing resource potential. This experience taught me the value of balancing economic development with ecological responsibility—a principle I strive to uphold in every project.</w:t>
      </w:r>
    </w:p>
    <w:p>
      <w:pPr>
        <w:pStyle w:val="BodyText"/>
      </w:pPr>
      <w:r>
        <w:t xml:space="preserve">Additionally, my proficiency in Spanish and familiarity with Chilean geological literature and regulatory frameworks position me to seamlessly integrate into your operations. I have followed closely the advancements in Chile’s mining sector, including innovations in lithium extraction from salt flats (such as the Salar de Atacama) and the use of remote sensing technologies for mineral exploration. These trends highlight the evolving nature of geology in Chile Santiago, and I am enthusiastic about contributing to projects that leverage such cutting-edge methodologies.</w:t>
      </w:r>
    </w:p>
    <w:p>
      <w:pPr>
        <w:pStyle w:val="BodyText"/>
      </w:pPr>
      <w:r>
        <w:t xml:space="preserve">In closing, I am deeply passionate about geology and its role in shaping sustainable development. The opportunity to work as a Geologist in Chile Santiago represents a career milestone for me, as it allows me to apply my skills in a region that is both geologically significant and culturally vibrant. I am confident that my technical expertise, combined with my adaptability and dedication, will enable me to make valuable contributions to [Company Name]. I would welcome the chance to discuss how my background aligns with your needs and how I can help advance your geological initiatives in Chile Santiago.</w:t>
      </w:r>
    </w:p>
    <w:p>
      <w:pPr>
        <w:pStyle w:val="BodyText"/>
      </w:pPr>
      <w:r>
        <w:t xml:space="preserve">Thank you for considering my application. I look forward to the possibility of contributing to your team and collaborating on impactful projects that define the future of geology in Chil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eologist in Chile Santiago</dc:title>
  <dc:creator/>
  <cp:keywords/>
  <dcterms:created xsi:type="dcterms:W3CDTF">2026-07-21T07:54:54Z</dcterms:created>
  <dcterms:modified xsi:type="dcterms:W3CDTF">2026-07-21T07:54:54Z</dcterms:modified>
</cp:coreProperties>
</file>

<file path=docProps/custom.xml><?xml version="1.0" encoding="utf-8"?>
<Properties xmlns="http://schemas.openxmlformats.org/officeDocument/2006/custom-properties" xmlns:vt="http://schemas.openxmlformats.org/officeDocument/2006/docPropsVTypes"/>
</file>